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3,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GTR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3,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GTR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